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5909" w:rsidRPr="001E60EF" w:rsidRDefault="005938D1" w:rsidP="005938D1">
      <w:pPr>
        <w:keepLines/>
        <w:spacing w:after="0"/>
        <w:rPr>
          <w:rFonts w:ascii="Calibri" w:hAnsi="Calibri" w:cs="Calibri"/>
          <w:sz w:val="32"/>
          <w:szCs w:val="32"/>
        </w:rPr>
      </w:pPr>
      <w:r w:rsidRPr="001E60EF">
        <w:rPr>
          <w:rFonts w:ascii="Calibri" w:hAnsi="Calibri" w:cs="Calibri"/>
          <w:sz w:val="32"/>
          <w:szCs w:val="32"/>
        </w:rPr>
        <w:t>G</w:t>
      </w:r>
      <w:r w:rsidR="00375909" w:rsidRPr="001E60EF">
        <w:rPr>
          <w:rFonts w:ascii="Calibri" w:hAnsi="Calibri" w:cs="Calibri"/>
          <w:sz w:val="32"/>
          <w:szCs w:val="32"/>
        </w:rPr>
        <w:t>aurav Sharma</w:t>
      </w:r>
    </w:p>
    <w:p w:rsidR="00341A54" w:rsidRDefault="001E60EF" w:rsidP="005938D1">
      <w:pPr>
        <w:keepLines/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Email: </w:t>
      </w:r>
      <w:hyperlink r:id="rId8" w:history="1">
        <w:r w:rsidR="00341A54" w:rsidRPr="005B78B9">
          <w:rPr>
            <w:rStyle w:val="Hyperlink"/>
            <w:sz w:val="24"/>
            <w:szCs w:val="24"/>
          </w:rPr>
          <w:t>contact@gaurav.ca</w:t>
        </w:r>
      </w:hyperlink>
      <w:r w:rsidR="00341A54">
        <w:rPr>
          <w:sz w:val="24"/>
          <w:szCs w:val="24"/>
        </w:rPr>
        <w:tab/>
      </w:r>
    </w:p>
    <w:p w:rsidR="001E60EF" w:rsidRDefault="001E60EF" w:rsidP="005938D1">
      <w:pPr>
        <w:keepLines/>
        <w:spacing w:after="0"/>
        <w:rPr>
          <w:sz w:val="24"/>
          <w:szCs w:val="24"/>
        </w:rPr>
      </w:pPr>
      <w:r>
        <w:rPr>
          <w:sz w:val="24"/>
          <w:szCs w:val="24"/>
        </w:rPr>
        <w:t>Phone no: (647)-801-2349</w:t>
      </w:r>
    </w:p>
    <w:p w:rsidR="001E60EF" w:rsidRDefault="00741EB1" w:rsidP="005938D1">
      <w:pPr>
        <w:keepLines/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Visit Me: </w:t>
      </w:r>
      <w:hyperlink r:id="rId9" w:history="1">
        <w:r w:rsidR="00341A54" w:rsidRPr="005B78B9">
          <w:rPr>
            <w:rStyle w:val="Hyperlink"/>
            <w:sz w:val="24"/>
            <w:szCs w:val="24"/>
          </w:rPr>
          <w:t>http://gaurav.ca</w:t>
        </w:r>
      </w:hyperlink>
    </w:p>
    <w:p w:rsidR="001E60EF" w:rsidRPr="00375909" w:rsidRDefault="001E60EF" w:rsidP="005938D1">
      <w:pPr>
        <w:keepLines/>
        <w:spacing w:after="0"/>
        <w:rPr>
          <w:rFonts w:ascii="Calibri" w:hAnsi="Calibri" w:cs="Calibri"/>
          <w:sz w:val="28"/>
          <w:szCs w:val="28"/>
        </w:rPr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109220</wp:posOffset>
                </wp:positionV>
                <wp:extent cx="5953125" cy="9525"/>
                <wp:effectExtent l="0" t="0" r="28575" b="28575"/>
                <wp:wrapNone/>
                <wp:docPr id="2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53125" cy="952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55118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.75pt;margin-top:8.6pt;width:468.75pt;height: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" strokecolor="black [3213]" strokeweight="1.5pt"/>
            </w:pict>
          </mc:Fallback>
        </mc:AlternateContent>
      </w:r>
    </w:p>
    <w:p w:rsidR="005938D1" w:rsidRDefault="005938D1" w:rsidP="00E469AD">
      <w:pPr>
        <w:spacing w:after="0"/>
        <w:rPr>
          <w:b/>
        </w:rPr>
      </w:pPr>
      <w:r w:rsidRPr="00937A49">
        <w:rPr>
          <w:b/>
          <w:u w:val="single"/>
        </w:rPr>
        <w:t>OBJECTIVE:</w:t>
      </w:r>
      <w:r w:rsidRPr="00937A49">
        <w:rPr>
          <w:b/>
        </w:rPr>
        <w:t xml:space="preserve"> </w:t>
      </w:r>
    </w:p>
    <w:p w:rsidR="00E469AD" w:rsidRPr="00E469AD" w:rsidRDefault="00E469AD" w:rsidP="00E469AD">
      <w:pPr>
        <w:pStyle w:val="ListParagraph"/>
        <w:numPr>
          <w:ilvl w:val="0"/>
          <w:numId w:val="45"/>
        </w:numPr>
        <w:spacing w:after="0"/>
      </w:pPr>
      <w:r w:rsidRPr="00E469AD">
        <w:t>Looking for opportunities where I can utilize my skills and knowledge of programming, debugging, and testing code in software technologies.</w:t>
      </w:r>
    </w:p>
    <w:p w:rsidR="005938D1" w:rsidRPr="00937A49" w:rsidRDefault="005938D1" w:rsidP="005938D1">
      <w:pPr>
        <w:spacing w:after="0"/>
        <w:rPr>
          <w:b/>
          <w:u w:val="single"/>
        </w:rPr>
      </w:pPr>
    </w:p>
    <w:p w:rsidR="005938D1" w:rsidRDefault="005938D1" w:rsidP="005938D1">
      <w:pPr>
        <w:spacing w:after="0"/>
        <w:rPr>
          <w:b/>
          <w:u w:val="single"/>
        </w:rPr>
      </w:pPr>
      <w:r w:rsidRPr="00937A49">
        <w:rPr>
          <w:b/>
          <w:u w:val="single"/>
        </w:rPr>
        <w:t>SKILLS:</w:t>
      </w:r>
    </w:p>
    <w:p w:rsidR="00B57494" w:rsidRDefault="00B57494" w:rsidP="005938D1">
      <w:pPr>
        <w:spacing w:after="0"/>
        <w:rPr>
          <w:b/>
          <w:u w:val="single"/>
        </w:rPr>
      </w:pPr>
    </w:p>
    <w:p w:rsidR="00EC119D" w:rsidRPr="00937A49" w:rsidRDefault="00E469AD" w:rsidP="00E469AD">
      <w:pPr>
        <w:spacing w:after="0"/>
        <w:jc w:val="both"/>
        <w:rPr>
          <w:b/>
        </w:rPr>
      </w:pPr>
      <w:r>
        <w:rPr>
          <w:b/>
        </w:rPr>
        <w:t xml:space="preserve">Programming: </w:t>
      </w:r>
    </w:p>
    <w:p w:rsidR="00E469AD" w:rsidRPr="00DD018D" w:rsidRDefault="00E469AD" w:rsidP="00DD018D">
      <w:pPr>
        <w:pStyle w:val="ListParagraph"/>
        <w:numPr>
          <w:ilvl w:val="0"/>
          <w:numId w:val="45"/>
        </w:numPr>
        <w:spacing w:after="0"/>
        <w:jc w:val="both"/>
        <w:rPr>
          <w:b/>
        </w:rPr>
      </w:pPr>
      <w:r w:rsidRPr="00DD018D">
        <w:rPr>
          <w:i/>
        </w:rPr>
        <w:t>Languages:</w:t>
      </w:r>
      <w:r w:rsidR="00464997">
        <w:t xml:space="preserve"> Java, HTML5, CSS3, C++</w:t>
      </w:r>
      <w:r>
        <w:t>, PHP, MySQL, BootStrap, Objective C, Python, Linux/Unix – Bash Scripting</w:t>
      </w:r>
      <w:r w:rsidR="00DD018D">
        <w:t>, Android Development (Java), IOS Development</w:t>
      </w:r>
      <w:r w:rsidR="004A79C1">
        <w:t xml:space="preserve"> (Objective C), MySQL, PL/SQL</w:t>
      </w:r>
    </w:p>
    <w:p w:rsidR="00DD018D" w:rsidRPr="00DD018D" w:rsidRDefault="00DD018D" w:rsidP="00DD018D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  <w:b/>
        </w:rPr>
      </w:pPr>
      <w:r w:rsidRPr="00DD018D">
        <w:rPr>
          <w:rFonts w:cstheme="minorHAnsi"/>
          <w:color w:val="000000"/>
          <w:shd w:val="clear" w:color="auto" w:fill="FFFFFF"/>
        </w:rPr>
        <w:t>Expert in Object Or</w:t>
      </w:r>
      <w:r>
        <w:rPr>
          <w:rFonts w:cstheme="minorHAnsi"/>
          <w:color w:val="000000"/>
          <w:shd w:val="clear" w:color="auto" w:fill="FFFFFF"/>
        </w:rPr>
        <w:t>iented Analysis &amp; Design (OOAD)</w:t>
      </w:r>
      <w:r w:rsidRPr="00DD018D">
        <w:rPr>
          <w:rFonts w:cstheme="minorHAnsi"/>
          <w:color w:val="000000"/>
          <w:shd w:val="clear" w:color="auto" w:fill="FFFFFF"/>
        </w:rPr>
        <w:t xml:space="preserve">. </w:t>
      </w:r>
      <w:r>
        <w:rPr>
          <w:rFonts w:cstheme="minorHAnsi"/>
          <w:color w:val="000000"/>
          <w:shd w:val="clear" w:color="auto" w:fill="FFFFFF"/>
        </w:rPr>
        <w:t xml:space="preserve">Proficient </w:t>
      </w:r>
      <w:r w:rsidRPr="00DD018D">
        <w:rPr>
          <w:rFonts w:cstheme="minorHAnsi"/>
          <w:color w:val="000000"/>
          <w:shd w:val="clear" w:color="auto" w:fill="FFFFFF"/>
        </w:rPr>
        <w:t>at analyzing and developing UML Use Case diagrams, Sequence diagrams</w:t>
      </w:r>
      <w:r w:rsidR="004A79C1">
        <w:rPr>
          <w:rFonts w:cstheme="minorHAnsi"/>
          <w:color w:val="000000"/>
          <w:shd w:val="clear" w:color="auto" w:fill="FFFFFF"/>
        </w:rPr>
        <w:t>, Activity diagrams</w:t>
      </w:r>
      <w:r w:rsidRPr="00DD018D">
        <w:rPr>
          <w:rFonts w:cstheme="minorHAnsi"/>
          <w:color w:val="000000"/>
          <w:shd w:val="clear" w:color="auto" w:fill="FFFFFF"/>
        </w:rPr>
        <w:t xml:space="preserve"> and Class diagrams. </w:t>
      </w:r>
    </w:p>
    <w:p w:rsidR="00DD018D" w:rsidRDefault="00DD018D" w:rsidP="00DD018D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 w:rsidRPr="00DD018D">
        <w:rPr>
          <w:rFonts w:cstheme="minorHAnsi"/>
        </w:rPr>
        <w:t>Developed advanced applications using Object Oriented Programming</w:t>
      </w:r>
      <w:r w:rsidR="004A79C1">
        <w:rPr>
          <w:rFonts w:cstheme="minorHAnsi"/>
        </w:rPr>
        <w:t>.</w:t>
      </w:r>
    </w:p>
    <w:p w:rsidR="004A79C1" w:rsidRDefault="004A79C1" w:rsidP="00DD018D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Knowledge of Network Systems on Linux, Mac, Windows Workstations/Server</w:t>
      </w:r>
    </w:p>
    <w:p w:rsidR="004A79C1" w:rsidRDefault="004A79C1" w:rsidP="00DD018D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Knowledge of J2EE, Springs, Struts, MVC, MVVM,</w:t>
      </w:r>
      <w:r w:rsidR="00534F58">
        <w:rPr>
          <w:rFonts w:cstheme="minorHAnsi"/>
        </w:rPr>
        <w:t xml:space="preserve"> and MV*</w:t>
      </w:r>
    </w:p>
    <w:p w:rsidR="00534F58" w:rsidRDefault="00534F58" w:rsidP="00534F58">
      <w:pPr>
        <w:spacing w:after="0"/>
        <w:jc w:val="both"/>
        <w:rPr>
          <w:rFonts w:cstheme="minorHAnsi"/>
        </w:rPr>
      </w:pPr>
    </w:p>
    <w:p w:rsidR="00534F58" w:rsidRPr="00534F58" w:rsidRDefault="00534F58" w:rsidP="00534F58">
      <w:pPr>
        <w:spacing w:after="0"/>
        <w:jc w:val="both"/>
        <w:rPr>
          <w:rFonts w:cstheme="minorHAnsi"/>
          <w:b/>
        </w:rPr>
      </w:pPr>
      <w:r w:rsidRPr="00534F58">
        <w:rPr>
          <w:rFonts w:cstheme="minorHAnsi"/>
          <w:b/>
        </w:rPr>
        <w:t>Front-End Skills:</w:t>
      </w:r>
    </w:p>
    <w:p w:rsidR="00534F58" w:rsidRDefault="00534F5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Developed web applications using HTML, Java, PHP, JSP, and JavaScript</w:t>
      </w:r>
    </w:p>
    <w:p w:rsidR="00534F58" w:rsidRDefault="00534F5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Developed application for projects using HTTP requests, REST APIs, and web crawling using Scrappy</w:t>
      </w:r>
    </w:p>
    <w:p w:rsidR="00534F58" w:rsidRDefault="00534F5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Experience working among JSON, XML, SOAP, RESTful APIs, Scrappy, and JSoup</w:t>
      </w:r>
    </w:p>
    <w:p w:rsidR="00534F58" w:rsidRDefault="00730D1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Utilized tools such as JSoup (Java), Scrappy (Python), Bower and Git on the command-line</w:t>
      </w:r>
    </w:p>
    <w:p w:rsidR="00730D18" w:rsidRPr="00730D18" w:rsidRDefault="00730D1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  <w:i/>
        </w:rPr>
      </w:pPr>
      <w:r w:rsidRPr="00730D18">
        <w:rPr>
          <w:rFonts w:cstheme="minorHAnsi"/>
          <w:i/>
        </w:rPr>
        <w:t>Frameworks:</w:t>
      </w:r>
      <w:r>
        <w:rPr>
          <w:rFonts w:cstheme="minorHAnsi"/>
          <w:i/>
        </w:rPr>
        <w:t xml:space="preserve"> </w:t>
      </w:r>
      <w:r>
        <w:rPr>
          <w:rFonts w:cstheme="minorHAnsi"/>
        </w:rPr>
        <w:t>GWT, S</w:t>
      </w:r>
      <w:r w:rsidR="007B46FE">
        <w:rPr>
          <w:rFonts w:cstheme="minorHAnsi"/>
        </w:rPr>
        <w:t>pring Suit, Struts,</w:t>
      </w:r>
      <w:r>
        <w:rPr>
          <w:rFonts w:cstheme="minorHAnsi"/>
        </w:rPr>
        <w:t xml:space="preserve"> Hibernate</w:t>
      </w:r>
      <w:r w:rsidR="007B46FE">
        <w:rPr>
          <w:rFonts w:cstheme="minorHAnsi"/>
        </w:rPr>
        <w:t xml:space="preserve"> and Flash</w:t>
      </w:r>
    </w:p>
    <w:p w:rsidR="00730D18" w:rsidRPr="00730D18" w:rsidRDefault="00730D1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  <w:i/>
        </w:rPr>
      </w:pPr>
      <w:r>
        <w:rPr>
          <w:rFonts w:cstheme="minorHAnsi"/>
        </w:rPr>
        <w:t>Experience working with HTML5, J2EE, CSS3, JavaScript, BootStrap, jQuery for designing and developing responsive web applications</w:t>
      </w:r>
    </w:p>
    <w:p w:rsidR="00730D18" w:rsidRPr="00730D18" w:rsidRDefault="00730D1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  <w:i/>
        </w:rPr>
      </w:pPr>
      <w:r>
        <w:rPr>
          <w:rFonts w:cstheme="minorHAnsi"/>
        </w:rPr>
        <w:t>Knowledge of UX/UI design tools for mock-ups and logo designs</w:t>
      </w:r>
    </w:p>
    <w:p w:rsidR="00534F58" w:rsidRPr="00534F58" w:rsidRDefault="00534F58" w:rsidP="00534F58">
      <w:pPr>
        <w:spacing w:after="0"/>
        <w:jc w:val="both"/>
        <w:rPr>
          <w:rFonts w:cstheme="minorHAnsi"/>
        </w:rPr>
      </w:pPr>
    </w:p>
    <w:p w:rsidR="005938D1" w:rsidRPr="00E469AD" w:rsidRDefault="00716CD0" w:rsidP="00E469AD">
      <w:pPr>
        <w:spacing w:after="0"/>
        <w:jc w:val="both"/>
        <w:rPr>
          <w:b/>
        </w:rPr>
      </w:pPr>
      <w:r>
        <w:rPr>
          <w:b/>
        </w:rPr>
        <w:t>Database:</w:t>
      </w:r>
    </w:p>
    <w:p w:rsidR="00E57635" w:rsidRPr="00E57635" w:rsidRDefault="00E57635" w:rsidP="00716CD0">
      <w:pPr>
        <w:pStyle w:val="ListParagraph"/>
        <w:numPr>
          <w:ilvl w:val="0"/>
          <w:numId w:val="46"/>
        </w:numPr>
        <w:spacing w:after="0"/>
      </w:pPr>
      <w:r w:rsidRPr="00E57635">
        <w:t>Developed Java N-tier database applications</w:t>
      </w:r>
    </w:p>
    <w:p w:rsidR="00E57635" w:rsidRPr="00E57635" w:rsidRDefault="00E57635" w:rsidP="00716CD0">
      <w:pPr>
        <w:pStyle w:val="ListParagraph"/>
        <w:numPr>
          <w:ilvl w:val="0"/>
          <w:numId w:val="46"/>
        </w:numPr>
        <w:spacing w:after="0"/>
      </w:pPr>
      <w:r w:rsidRPr="00E57635">
        <w:t>Knowledge or relational database</w:t>
      </w:r>
    </w:p>
    <w:p w:rsidR="00E57635" w:rsidRPr="00937A49" w:rsidRDefault="00E57635" w:rsidP="00E57635">
      <w:pPr>
        <w:pStyle w:val="ListParagraph"/>
        <w:numPr>
          <w:ilvl w:val="0"/>
          <w:numId w:val="46"/>
        </w:numPr>
        <w:spacing w:after="0"/>
        <w:rPr>
          <w:b/>
        </w:rPr>
      </w:pPr>
      <w:r>
        <w:t>Proficient in e</w:t>
      </w:r>
      <w:r w:rsidRPr="00937A49">
        <w:t>diting and altering data in databases using MySQL Workbench</w:t>
      </w:r>
    </w:p>
    <w:p w:rsidR="00E57635" w:rsidRDefault="00E57635" w:rsidP="00716CD0">
      <w:pPr>
        <w:pStyle w:val="ListParagraph"/>
        <w:numPr>
          <w:ilvl w:val="0"/>
          <w:numId w:val="46"/>
        </w:numPr>
        <w:spacing w:after="0"/>
      </w:pPr>
      <w:r w:rsidRPr="00E57635">
        <w:t>Strong knowledge of SQL, JDBC, MongoDB and SQLite Database</w:t>
      </w:r>
    </w:p>
    <w:p w:rsidR="00E57635" w:rsidRDefault="00E57635" w:rsidP="00716CD0">
      <w:pPr>
        <w:pStyle w:val="ListParagraph"/>
        <w:numPr>
          <w:ilvl w:val="0"/>
          <w:numId w:val="46"/>
        </w:numPr>
        <w:spacing w:after="0"/>
      </w:pPr>
      <w:r>
        <w:t>Strong Understanding of database design principles, entity relationship</w:t>
      </w:r>
      <w:r w:rsidR="00E548A4">
        <w:t xml:space="preserve"> diagrams, classes, TDD, and BDD</w:t>
      </w:r>
    </w:p>
    <w:p w:rsidR="00E57635" w:rsidRDefault="00E57635" w:rsidP="00716CD0">
      <w:pPr>
        <w:pStyle w:val="ListParagraph"/>
        <w:numPr>
          <w:ilvl w:val="0"/>
          <w:numId w:val="46"/>
        </w:numPr>
        <w:spacing w:after="0"/>
      </w:pPr>
      <w:r>
        <w:t>Create a</w:t>
      </w:r>
      <w:r w:rsidR="009C456D">
        <w:t>nd q</w:t>
      </w:r>
      <w:r>
        <w:t>uery database to generate reports for management</w:t>
      </w:r>
    </w:p>
    <w:p w:rsidR="009C456D" w:rsidRDefault="009C456D" w:rsidP="009C456D">
      <w:pPr>
        <w:spacing w:after="0"/>
      </w:pPr>
    </w:p>
    <w:p w:rsidR="009C456D" w:rsidRDefault="009C456D" w:rsidP="009C456D">
      <w:pPr>
        <w:spacing w:after="0"/>
        <w:rPr>
          <w:b/>
        </w:rPr>
      </w:pPr>
      <w:r w:rsidRPr="009C456D">
        <w:rPr>
          <w:b/>
        </w:rPr>
        <w:t>Utilized Applications and Methodologies:</w:t>
      </w:r>
    </w:p>
    <w:p w:rsidR="009C456D" w:rsidRPr="00730D18" w:rsidRDefault="009C456D" w:rsidP="009C456D">
      <w:pPr>
        <w:pStyle w:val="ListParagraph"/>
        <w:numPr>
          <w:ilvl w:val="0"/>
          <w:numId w:val="46"/>
        </w:numPr>
        <w:spacing w:after="0"/>
      </w:pPr>
      <w:r w:rsidRPr="009C456D">
        <w:rPr>
          <w:i/>
        </w:rPr>
        <w:t>Methodologies:</w:t>
      </w:r>
      <w:r>
        <w:rPr>
          <w:i/>
        </w:rPr>
        <w:t xml:space="preserve"> </w:t>
      </w:r>
      <w:r w:rsidRPr="00730D18">
        <w:t>Agile SCRUM, Waterfall/Spiral SDLC</w:t>
      </w:r>
    </w:p>
    <w:p w:rsidR="009C456D" w:rsidRDefault="009C456D" w:rsidP="009C456D">
      <w:pPr>
        <w:pStyle w:val="ListParagraph"/>
        <w:numPr>
          <w:ilvl w:val="0"/>
          <w:numId w:val="46"/>
        </w:numPr>
        <w:spacing w:after="0"/>
        <w:rPr>
          <w:i/>
        </w:rPr>
      </w:pPr>
      <w:r>
        <w:rPr>
          <w:i/>
        </w:rPr>
        <w:t xml:space="preserve">IDEs: </w:t>
      </w:r>
      <w:r w:rsidRPr="00730D18">
        <w:t>Net Beans, Eclipse, Android Studio, XCode, Visual Studio</w:t>
      </w:r>
    </w:p>
    <w:p w:rsidR="009C456D" w:rsidRDefault="009C456D" w:rsidP="009C456D">
      <w:pPr>
        <w:pStyle w:val="ListParagraph"/>
        <w:numPr>
          <w:ilvl w:val="0"/>
          <w:numId w:val="46"/>
        </w:numPr>
        <w:spacing w:after="0"/>
        <w:rPr>
          <w:i/>
        </w:rPr>
      </w:pPr>
      <w:r>
        <w:rPr>
          <w:i/>
        </w:rPr>
        <w:t xml:space="preserve">Graphic Design: </w:t>
      </w:r>
      <w:r w:rsidRPr="00730D18">
        <w:t>Adobe Photoshop, Adobe Illustrator, AutoCAD</w:t>
      </w:r>
    </w:p>
    <w:p w:rsidR="009C456D" w:rsidRDefault="009C456D" w:rsidP="009C456D">
      <w:pPr>
        <w:pStyle w:val="ListParagraph"/>
        <w:numPr>
          <w:ilvl w:val="0"/>
          <w:numId w:val="46"/>
        </w:numPr>
        <w:spacing w:after="0"/>
        <w:rPr>
          <w:i/>
        </w:rPr>
      </w:pPr>
      <w:r>
        <w:rPr>
          <w:i/>
        </w:rPr>
        <w:t xml:space="preserve">Others: </w:t>
      </w:r>
      <w:r w:rsidR="00E548A4" w:rsidRPr="00730D18">
        <w:t xml:space="preserve">HP Open View, </w:t>
      </w:r>
      <w:r w:rsidRPr="00730D18">
        <w:t>SQLDeveloper, Git</w:t>
      </w:r>
      <w:r w:rsidR="00E548A4" w:rsidRPr="00730D18">
        <w:t xml:space="preserve"> (Version Control)</w:t>
      </w:r>
      <w:r w:rsidRPr="00730D18">
        <w:t>,</w:t>
      </w:r>
      <w:r w:rsidR="00E548A4" w:rsidRPr="00730D18">
        <w:t xml:space="preserve"> Github,</w:t>
      </w:r>
      <w:r w:rsidRPr="00730D18">
        <w:t xml:space="preserve"> PuTTY, HTTP Analyzer, </w:t>
      </w:r>
      <w:r w:rsidR="00E548A4" w:rsidRPr="00730D18">
        <w:t>Postman</w:t>
      </w:r>
      <w:r w:rsidRPr="00730D18">
        <w:t xml:space="preserve"> (</w:t>
      </w:r>
      <w:r w:rsidR="00E548A4" w:rsidRPr="00730D18">
        <w:t>Http Request Visualizer</w:t>
      </w:r>
      <w:r w:rsidRPr="00730D18">
        <w:t>)</w:t>
      </w:r>
      <w:r w:rsidR="00E548A4" w:rsidRPr="00730D18">
        <w:t>, and JSONView</w:t>
      </w:r>
    </w:p>
    <w:p w:rsidR="007A1F8D" w:rsidRDefault="007A1F8D" w:rsidP="00534F58">
      <w:pPr>
        <w:spacing w:after="0"/>
        <w:rPr>
          <w:i/>
        </w:rPr>
      </w:pPr>
    </w:p>
    <w:p w:rsidR="007A1F8D" w:rsidRDefault="007A1F8D" w:rsidP="00534F58">
      <w:pPr>
        <w:spacing w:after="0"/>
        <w:rPr>
          <w:b/>
        </w:rPr>
      </w:pPr>
    </w:p>
    <w:p w:rsidR="00534F58" w:rsidRDefault="00534F58" w:rsidP="00534F58">
      <w:pPr>
        <w:spacing w:after="0"/>
        <w:rPr>
          <w:b/>
        </w:rPr>
      </w:pPr>
      <w:r w:rsidRPr="00534F58">
        <w:rPr>
          <w:b/>
        </w:rPr>
        <w:t xml:space="preserve">Interpersonal Skills: </w:t>
      </w:r>
    </w:p>
    <w:p w:rsidR="00730D18" w:rsidRPr="00375909" w:rsidRDefault="00730D18" w:rsidP="00730D18">
      <w:pPr>
        <w:pStyle w:val="ListParagraph"/>
        <w:numPr>
          <w:ilvl w:val="0"/>
          <w:numId w:val="46"/>
        </w:numPr>
        <w:spacing w:after="0"/>
      </w:pPr>
      <w:r w:rsidRPr="00375909">
        <w:t>Strong verbal and personal communication skills</w:t>
      </w:r>
    </w:p>
    <w:p w:rsidR="00730D18" w:rsidRPr="00375909" w:rsidRDefault="00730D18" w:rsidP="00730D18">
      <w:pPr>
        <w:pStyle w:val="ListParagraph"/>
        <w:numPr>
          <w:ilvl w:val="0"/>
          <w:numId w:val="46"/>
        </w:numPr>
        <w:spacing w:after="0"/>
      </w:pPr>
      <w:r w:rsidRPr="00375909">
        <w:t>Ability to work well under pressure, and manage deadlines with a high quality of work</w:t>
      </w:r>
    </w:p>
    <w:p w:rsidR="00730D18" w:rsidRPr="00375909" w:rsidRDefault="00730D18" w:rsidP="00730D18">
      <w:pPr>
        <w:pStyle w:val="ListParagraph"/>
        <w:numPr>
          <w:ilvl w:val="0"/>
          <w:numId w:val="46"/>
        </w:numPr>
        <w:spacing w:after="0"/>
      </w:pPr>
      <w:r w:rsidRPr="00375909">
        <w:t>Well organized and result oriented with multitasking ability</w:t>
      </w:r>
    </w:p>
    <w:p w:rsidR="00730D18" w:rsidRPr="00375909" w:rsidRDefault="00730D18" w:rsidP="00730D18">
      <w:pPr>
        <w:pStyle w:val="ListParagraph"/>
        <w:numPr>
          <w:ilvl w:val="0"/>
          <w:numId w:val="46"/>
        </w:numPr>
      </w:pPr>
      <w:r w:rsidRPr="00375909">
        <w:t>Outstanding analytical, problem-solving, and troubleshooting ability.</w:t>
      </w:r>
    </w:p>
    <w:p w:rsidR="00730D18" w:rsidRPr="00375909" w:rsidRDefault="00375909" w:rsidP="00375909">
      <w:pPr>
        <w:pStyle w:val="ListParagraph"/>
        <w:numPr>
          <w:ilvl w:val="0"/>
          <w:numId w:val="46"/>
        </w:numPr>
      </w:pPr>
      <w:r w:rsidRPr="00375909">
        <w:t>Fast Learner and able to work well within a team or independently</w:t>
      </w:r>
    </w:p>
    <w:p w:rsidR="005938D1" w:rsidRDefault="005938D1" w:rsidP="005938D1">
      <w:pPr>
        <w:spacing w:after="0"/>
        <w:rPr>
          <w:b/>
          <w:u w:val="single"/>
        </w:rPr>
      </w:pPr>
      <w:r w:rsidRPr="00937A49">
        <w:rPr>
          <w:b/>
          <w:u w:val="single"/>
        </w:rPr>
        <w:t>EDUCATION:</w:t>
      </w:r>
    </w:p>
    <w:p w:rsidR="00B57494" w:rsidRDefault="00B57494" w:rsidP="005938D1">
      <w:pPr>
        <w:spacing w:after="0"/>
        <w:rPr>
          <w:b/>
          <w:u w:val="single"/>
        </w:rPr>
      </w:pPr>
    </w:p>
    <w:p w:rsidR="00B57494" w:rsidRPr="00B57494" w:rsidRDefault="00B57494" w:rsidP="005938D1">
      <w:pPr>
        <w:spacing w:after="0"/>
        <w:rPr>
          <w:b/>
        </w:rPr>
      </w:pPr>
      <w:r>
        <w:rPr>
          <w:b/>
        </w:rPr>
        <w:t xml:space="preserve">Front End Developer Certificate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Dec 2016 - present</w:t>
      </w:r>
    </w:p>
    <w:p w:rsidR="00B57494" w:rsidRDefault="00B57494" w:rsidP="005938D1">
      <w:pPr>
        <w:spacing w:after="0"/>
        <w:rPr>
          <w:b/>
        </w:rPr>
      </w:pPr>
      <w:r w:rsidRPr="00B57494">
        <w:rPr>
          <w:b/>
        </w:rPr>
        <w:t>FreeCodeCamp.com</w:t>
      </w:r>
    </w:p>
    <w:p w:rsidR="00B57494" w:rsidRPr="00504575" w:rsidRDefault="00504575" w:rsidP="00504575">
      <w:pPr>
        <w:pStyle w:val="ListParagraph"/>
        <w:numPr>
          <w:ilvl w:val="0"/>
          <w:numId w:val="46"/>
        </w:numPr>
        <w:spacing w:after="0"/>
      </w:pPr>
      <w:r w:rsidRPr="00504575">
        <w:t>Working toward earning Front End Developer Certificate</w:t>
      </w:r>
    </w:p>
    <w:p w:rsidR="00504575" w:rsidRDefault="00504575" w:rsidP="005938D1">
      <w:pPr>
        <w:spacing w:after="0"/>
        <w:rPr>
          <w:b/>
        </w:rPr>
      </w:pPr>
    </w:p>
    <w:p w:rsidR="00B57494" w:rsidRPr="00B57494" w:rsidRDefault="00B57494" w:rsidP="005938D1">
      <w:pPr>
        <w:spacing w:after="0"/>
        <w:rPr>
          <w:b/>
        </w:rPr>
      </w:pPr>
      <w:r>
        <w:rPr>
          <w:b/>
        </w:rPr>
        <w:t xml:space="preserve">Android Intermediate Developer Certificate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Nov 2016 – Apr 2017</w:t>
      </w:r>
    </w:p>
    <w:p w:rsidR="00B57494" w:rsidRDefault="00B57494" w:rsidP="005938D1">
      <w:pPr>
        <w:spacing w:after="0"/>
        <w:rPr>
          <w:b/>
        </w:rPr>
      </w:pPr>
      <w:r>
        <w:rPr>
          <w:b/>
        </w:rPr>
        <w:t>Udemy.com</w:t>
      </w:r>
    </w:p>
    <w:p w:rsidR="00B57494" w:rsidRPr="00B57494" w:rsidRDefault="00B57494" w:rsidP="00B57494">
      <w:pPr>
        <w:pStyle w:val="ListParagraph"/>
        <w:numPr>
          <w:ilvl w:val="0"/>
          <w:numId w:val="46"/>
        </w:numPr>
        <w:spacing w:after="0"/>
      </w:pPr>
      <w:r w:rsidRPr="00B57494">
        <w:t>Gained knowledge OOP programing in Java</w:t>
      </w:r>
    </w:p>
    <w:p w:rsidR="00B57494" w:rsidRDefault="00B57494" w:rsidP="00B57494">
      <w:pPr>
        <w:pStyle w:val="ListParagraph"/>
        <w:numPr>
          <w:ilvl w:val="0"/>
          <w:numId w:val="46"/>
        </w:numPr>
        <w:spacing w:after="0"/>
      </w:pPr>
      <w:r w:rsidRPr="00B57494">
        <w:t>Developed applications for Android utilizing RESTful APIs</w:t>
      </w:r>
    </w:p>
    <w:p w:rsidR="00B57494" w:rsidRPr="00B57494" w:rsidRDefault="00B57494" w:rsidP="00B57494">
      <w:pPr>
        <w:pStyle w:val="ListParagraph"/>
        <w:spacing w:after="0"/>
      </w:pPr>
    </w:p>
    <w:p w:rsidR="004B21D7" w:rsidRDefault="004B21D7" w:rsidP="005938D1">
      <w:pPr>
        <w:spacing w:after="0"/>
        <w:rPr>
          <w:b/>
          <w:u w:val="single"/>
        </w:rPr>
      </w:pPr>
      <w:r>
        <w:rPr>
          <w:b/>
        </w:rPr>
        <w:t>Bachelors of Technology in Software Engineering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2015 - 2017</w:t>
      </w:r>
    </w:p>
    <w:p w:rsidR="004B21D7" w:rsidRPr="00937A49" w:rsidRDefault="004B21D7" w:rsidP="004B21D7">
      <w:pPr>
        <w:spacing w:after="0"/>
        <w:rPr>
          <w:b/>
        </w:rPr>
      </w:pPr>
      <w:r>
        <w:rPr>
          <w:b/>
        </w:rPr>
        <w:t>McMaster University</w:t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</w:p>
    <w:p w:rsidR="007A1F8D" w:rsidRPr="007A1F8D" w:rsidRDefault="009A476D" w:rsidP="007A1F8D">
      <w:pPr>
        <w:pStyle w:val="ListParagraph"/>
        <w:numPr>
          <w:ilvl w:val="0"/>
          <w:numId w:val="46"/>
        </w:numPr>
        <w:tabs>
          <w:tab w:val="left" w:pos="7860"/>
        </w:tabs>
        <w:spacing w:after="0"/>
      </w:pPr>
      <w:r>
        <w:t>Completed</w:t>
      </w:r>
      <w:r w:rsidR="007A1F8D" w:rsidRPr="007A1F8D">
        <w:t xml:space="preserve"> in August 2017</w:t>
      </w:r>
    </w:p>
    <w:p w:rsidR="004B21D7" w:rsidRPr="007A1F8D" w:rsidRDefault="007A1F8D" w:rsidP="007A1F8D">
      <w:pPr>
        <w:pStyle w:val="ListParagraph"/>
        <w:numPr>
          <w:ilvl w:val="0"/>
          <w:numId w:val="46"/>
        </w:numPr>
        <w:tabs>
          <w:tab w:val="left" w:pos="7860"/>
        </w:tabs>
        <w:spacing w:after="0"/>
        <w:rPr>
          <w:b/>
        </w:rPr>
      </w:pPr>
      <w:r>
        <w:t>Studied Data Mining, Software Design, Requirements, Architecture and Testing</w:t>
      </w:r>
    </w:p>
    <w:p w:rsidR="009C456D" w:rsidRPr="007A1F8D" w:rsidRDefault="004B21D7" w:rsidP="007A1F8D">
      <w:pPr>
        <w:pStyle w:val="ListParagraph"/>
        <w:numPr>
          <w:ilvl w:val="0"/>
          <w:numId w:val="46"/>
        </w:numPr>
        <w:tabs>
          <w:tab w:val="left" w:pos="7860"/>
        </w:tabs>
        <w:spacing w:after="0"/>
        <w:rPr>
          <w:b/>
        </w:rPr>
      </w:pPr>
      <w:r>
        <w:t>A</w:t>
      </w:r>
      <w:r w:rsidR="004357DC">
        <w:t>ccumulative GPA is 3.3</w:t>
      </w:r>
      <w:bookmarkStart w:id="0" w:name="_GoBack"/>
      <w:bookmarkEnd w:id="0"/>
    </w:p>
    <w:p w:rsidR="004B21D7" w:rsidRPr="00937A49" w:rsidRDefault="004B21D7" w:rsidP="005938D1">
      <w:pPr>
        <w:spacing w:after="0"/>
        <w:rPr>
          <w:b/>
          <w:u w:val="single"/>
        </w:rPr>
      </w:pPr>
    </w:p>
    <w:p w:rsidR="00937A49" w:rsidRDefault="00B57494" w:rsidP="005938D1">
      <w:pPr>
        <w:spacing w:after="0"/>
        <w:rPr>
          <w:b/>
        </w:rPr>
      </w:pPr>
      <w:r>
        <w:rPr>
          <w:b/>
        </w:rPr>
        <w:t>Computer Engineering Technology Co-op Program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</w:t>
      </w:r>
      <w:r w:rsidR="00EC119D" w:rsidRPr="00937A49">
        <w:rPr>
          <w:b/>
        </w:rPr>
        <w:t xml:space="preserve">2011 – 2015 </w:t>
      </w:r>
    </w:p>
    <w:p w:rsidR="005938D1" w:rsidRPr="00937A49" w:rsidRDefault="00EC119D" w:rsidP="005938D1">
      <w:pPr>
        <w:spacing w:after="0"/>
        <w:rPr>
          <w:b/>
        </w:rPr>
      </w:pPr>
      <w:r w:rsidRPr="00937A49">
        <w:rPr>
          <w:b/>
        </w:rPr>
        <w:t>Sheridan</w:t>
      </w:r>
      <w:r w:rsidR="005938D1" w:rsidRPr="00937A49">
        <w:rPr>
          <w:b/>
        </w:rPr>
        <w:t xml:space="preserve"> College, Brampton, ON</w:t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</w:p>
    <w:p w:rsidR="005938D1" w:rsidRPr="007A1F8D" w:rsidRDefault="00EC119D" w:rsidP="007A1F8D">
      <w:pPr>
        <w:pStyle w:val="ListParagraph"/>
        <w:numPr>
          <w:ilvl w:val="0"/>
          <w:numId w:val="46"/>
        </w:numPr>
        <w:tabs>
          <w:tab w:val="left" w:pos="7860"/>
        </w:tabs>
        <w:spacing w:after="0"/>
        <w:rPr>
          <w:b/>
        </w:rPr>
      </w:pPr>
      <w:r w:rsidRPr="00937A49">
        <w:t xml:space="preserve">Graduated with </w:t>
      </w:r>
      <w:r w:rsidR="00B57494">
        <w:t>Advanced Diploma with Honors</w:t>
      </w:r>
    </w:p>
    <w:p w:rsidR="005938D1" w:rsidRPr="007A1F8D" w:rsidRDefault="00EC119D" w:rsidP="007A1F8D">
      <w:pPr>
        <w:pStyle w:val="ListParagraph"/>
        <w:numPr>
          <w:ilvl w:val="0"/>
          <w:numId w:val="46"/>
        </w:numPr>
        <w:tabs>
          <w:tab w:val="left" w:pos="7860"/>
        </w:tabs>
        <w:spacing w:after="0"/>
        <w:rPr>
          <w:b/>
        </w:rPr>
      </w:pPr>
      <w:r w:rsidRPr="00937A49">
        <w:t>Accumulative GPA was 3.5</w:t>
      </w:r>
    </w:p>
    <w:p w:rsidR="005938D1" w:rsidRPr="00937A49" w:rsidRDefault="005938D1" w:rsidP="005938D1">
      <w:pPr>
        <w:tabs>
          <w:tab w:val="left" w:pos="7860"/>
        </w:tabs>
        <w:spacing w:after="0"/>
        <w:rPr>
          <w:b/>
        </w:rPr>
      </w:pPr>
    </w:p>
    <w:p w:rsidR="005938D1" w:rsidRPr="00937A49" w:rsidRDefault="005938D1" w:rsidP="005938D1">
      <w:pPr>
        <w:tabs>
          <w:tab w:val="left" w:pos="7860"/>
        </w:tabs>
        <w:spacing w:after="0"/>
        <w:rPr>
          <w:b/>
        </w:rPr>
      </w:pPr>
      <w:r w:rsidRPr="00937A49">
        <w:rPr>
          <w:b/>
        </w:rPr>
        <w:t>St. Xavier Second</w:t>
      </w:r>
      <w:r w:rsidR="004B21D7">
        <w:rPr>
          <w:b/>
        </w:rPr>
        <w:t>ary School, Mississauga, ON</w:t>
      </w:r>
      <w:r w:rsidR="004B21D7">
        <w:rPr>
          <w:b/>
        </w:rPr>
        <w:tab/>
        <w:t xml:space="preserve">   </w:t>
      </w:r>
      <w:r w:rsidRPr="00937A49">
        <w:rPr>
          <w:b/>
        </w:rPr>
        <w:t xml:space="preserve">2007 </w:t>
      </w:r>
      <w:r w:rsidR="00B57494">
        <w:rPr>
          <w:b/>
        </w:rPr>
        <w:t>–</w:t>
      </w:r>
      <w:r w:rsidRPr="00937A49">
        <w:rPr>
          <w:b/>
        </w:rPr>
        <w:t xml:space="preserve"> 2011</w:t>
      </w:r>
    </w:p>
    <w:p w:rsidR="005938D1" w:rsidRPr="00937A49" w:rsidRDefault="005938D1" w:rsidP="00B57494">
      <w:pPr>
        <w:pStyle w:val="ListParagraph"/>
        <w:numPr>
          <w:ilvl w:val="0"/>
          <w:numId w:val="46"/>
        </w:numPr>
        <w:spacing w:after="0"/>
      </w:pPr>
      <w:r w:rsidRPr="00937A49">
        <w:t>Obtained Ontario Secondary School diploma in 2011.</w:t>
      </w:r>
    </w:p>
    <w:p w:rsidR="005938D1" w:rsidRPr="00937A49" w:rsidRDefault="005938D1" w:rsidP="005938D1">
      <w:pPr>
        <w:spacing w:after="0"/>
        <w:rPr>
          <w:b/>
          <w:u w:val="single"/>
        </w:rPr>
      </w:pPr>
    </w:p>
    <w:p w:rsidR="005938D1" w:rsidRPr="00937A49" w:rsidRDefault="005938D1" w:rsidP="005938D1">
      <w:pPr>
        <w:spacing w:after="0"/>
        <w:rPr>
          <w:b/>
          <w:u w:val="single"/>
        </w:rPr>
      </w:pPr>
      <w:r w:rsidRPr="00937A49">
        <w:rPr>
          <w:b/>
          <w:u w:val="single"/>
        </w:rPr>
        <w:t>EXPERIENCE:</w:t>
      </w:r>
    </w:p>
    <w:p w:rsidR="000144CC" w:rsidRPr="00937A49" w:rsidRDefault="000144CC" w:rsidP="005938D1">
      <w:pPr>
        <w:spacing w:after="0"/>
        <w:rPr>
          <w:b/>
        </w:rPr>
      </w:pPr>
      <w:r w:rsidRPr="00937A49">
        <w:rPr>
          <w:b/>
        </w:rPr>
        <w:t>REGION OF PEEL, BRAMPTON, ON</w:t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  <w:t xml:space="preserve">                       </w:t>
      </w:r>
      <w:r w:rsidR="00937A49">
        <w:rPr>
          <w:b/>
        </w:rPr>
        <w:t xml:space="preserve">    </w:t>
      </w:r>
      <w:r w:rsidR="00B57494">
        <w:rPr>
          <w:b/>
        </w:rPr>
        <w:tab/>
      </w:r>
      <w:r w:rsidR="00B57494">
        <w:rPr>
          <w:b/>
        </w:rPr>
        <w:tab/>
      </w:r>
      <w:r w:rsidR="00937A49">
        <w:rPr>
          <w:b/>
        </w:rPr>
        <w:t xml:space="preserve"> </w:t>
      </w:r>
      <w:r w:rsidR="00B57494">
        <w:rPr>
          <w:b/>
        </w:rPr>
        <w:t>Sept 2013 – May</w:t>
      </w:r>
      <w:r w:rsidRPr="00937A49">
        <w:rPr>
          <w:b/>
        </w:rPr>
        <w:t xml:space="preserve"> 2015</w:t>
      </w:r>
    </w:p>
    <w:p w:rsidR="000144CC" w:rsidRPr="00937A49" w:rsidRDefault="000144CC" w:rsidP="005938D1">
      <w:pPr>
        <w:spacing w:after="0"/>
        <w:rPr>
          <w:b/>
        </w:rPr>
      </w:pPr>
      <w:r w:rsidRPr="00937A49">
        <w:rPr>
          <w:b/>
        </w:rPr>
        <w:t>IT Service Desk Analyst</w:t>
      </w:r>
    </w:p>
    <w:p w:rsidR="00B57494" w:rsidRDefault="00B86B38" w:rsidP="00B57494">
      <w:pPr>
        <w:pStyle w:val="ListParagraph"/>
        <w:numPr>
          <w:ilvl w:val="0"/>
          <w:numId w:val="46"/>
        </w:numPr>
        <w:rPr>
          <w:lang w:val="en-US"/>
        </w:rPr>
      </w:pPr>
      <w:r w:rsidRPr="00B57494">
        <w:rPr>
          <w:lang w:val="en-US"/>
        </w:rPr>
        <w:t>Routinely exceed</w:t>
      </w:r>
      <w:r w:rsidR="00986D8A" w:rsidRPr="00B57494">
        <w:rPr>
          <w:lang w:val="en-US"/>
        </w:rPr>
        <w:t>ed</w:t>
      </w:r>
      <w:r w:rsidRPr="00B57494">
        <w:rPr>
          <w:lang w:val="en-US"/>
        </w:rPr>
        <w:t xml:space="preserve"> call-handling goals, closing an average of 60 calls daily with </w:t>
      </w:r>
      <w:r w:rsidR="000C5E01" w:rsidRPr="00B57494">
        <w:rPr>
          <w:lang w:val="en-US"/>
        </w:rPr>
        <w:t>an</w:t>
      </w:r>
      <w:r w:rsidRPr="00B57494">
        <w:rPr>
          <w:lang w:val="en-US"/>
        </w:rPr>
        <w:t xml:space="preserve"> 85% first-call resolution ratio and an average talk-time of 6 minutes.</w:t>
      </w:r>
    </w:p>
    <w:p w:rsidR="00B57494" w:rsidRDefault="00B86B38" w:rsidP="00B57494">
      <w:pPr>
        <w:pStyle w:val="ListParagraph"/>
        <w:numPr>
          <w:ilvl w:val="0"/>
          <w:numId w:val="46"/>
        </w:numPr>
        <w:rPr>
          <w:lang w:val="en-US"/>
        </w:rPr>
      </w:pPr>
      <w:r w:rsidRPr="00B57494">
        <w:rPr>
          <w:lang w:val="en-US"/>
        </w:rPr>
        <w:t>Diagnose, troubleshoot and resolve a range of software, ha</w:t>
      </w:r>
      <w:r w:rsidR="00B57494">
        <w:rPr>
          <w:lang w:val="en-US"/>
        </w:rPr>
        <w:t>rdware and connectivity issues.</w:t>
      </w:r>
    </w:p>
    <w:p w:rsidR="00B57494" w:rsidRDefault="009A6AD0" w:rsidP="00B57494">
      <w:pPr>
        <w:pStyle w:val="ListParagraph"/>
        <w:numPr>
          <w:ilvl w:val="0"/>
          <w:numId w:val="46"/>
        </w:numPr>
        <w:rPr>
          <w:lang w:val="en-US"/>
        </w:rPr>
      </w:pPr>
      <w:r w:rsidRPr="00B57494">
        <w:rPr>
          <w:lang w:val="en-US"/>
        </w:rPr>
        <w:t>Created</w:t>
      </w:r>
      <w:r w:rsidR="00B86B38" w:rsidRPr="00B57494">
        <w:rPr>
          <w:lang w:val="en-US"/>
        </w:rPr>
        <w:t>, escalated</w:t>
      </w:r>
      <w:r w:rsidRPr="00B57494">
        <w:rPr>
          <w:lang w:val="en-US"/>
        </w:rPr>
        <w:t xml:space="preserve"> and resolved Tickets in timely manner.</w:t>
      </w:r>
    </w:p>
    <w:p w:rsidR="00B57494" w:rsidRDefault="00EC119D" w:rsidP="00B57494">
      <w:pPr>
        <w:pStyle w:val="ListParagraph"/>
        <w:numPr>
          <w:ilvl w:val="0"/>
          <w:numId w:val="46"/>
        </w:numPr>
        <w:rPr>
          <w:lang w:val="en-US"/>
        </w:rPr>
      </w:pPr>
      <w:r w:rsidRPr="00B57494">
        <w:rPr>
          <w:lang w:val="en-US"/>
        </w:rPr>
        <w:t>Helped in im</w:t>
      </w:r>
      <w:r w:rsidR="009A6AD0" w:rsidRPr="00B57494">
        <w:rPr>
          <w:lang w:val="en-US"/>
        </w:rPr>
        <w:t>aging computers, and configuring phones for new employees.</w:t>
      </w:r>
    </w:p>
    <w:p w:rsidR="009A6AD0" w:rsidRPr="00B57494" w:rsidRDefault="009A6AD0" w:rsidP="00B57494">
      <w:pPr>
        <w:pStyle w:val="ListParagraph"/>
        <w:numPr>
          <w:ilvl w:val="0"/>
          <w:numId w:val="46"/>
        </w:numPr>
        <w:rPr>
          <w:lang w:val="en-US"/>
        </w:rPr>
      </w:pPr>
      <w:r w:rsidRPr="00B57494">
        <w:rPr>
          <w:lang w:val="en-US"/>
        </w:rPr>
        <w:t xml:space="preserve">Gained experience in </w:t>
      </w:r>
      <w:r w:rsidR="00986D8A" w:rsidRPr="00B57494">
        <w:rPr>
          <w:lang w:val="en-US"/>
        </w:rPr>
        <w:t>Asset handling and management.</w:t>
      </w:r>
    </w:p>
    <w:p w:rsidR="005938D1" w:rsidRPr="00937A49" w:rsidRDefault="005938D1" w:rsidP="005938D1">
      <w:pPr>
        <w:spacing w:after="0"/>
        <w:rPr>
          <w:b/>
          <w:u w:val="single"/>
        </w:rPr>
      </w:pPr>
      <w:r w:rsidRPr="00937A49">
        <w:rPr>
          <w:b/>
          <w:u w:val="single"/>
        </w:rPr>
        <w:t>HOBBIES:</w:t>
      </w:r>
    </w:p>
    <w:p w:rsidR="007C5D00" w:rsidRDefault="005B3022" w:rsidP="005B3022">
      <w:pPr>
        <w:pStyle w:val="ListParagraph"/>
        <w:numPr>
          <w:ilvl w:val="0"/>
          <w:numId w:val="46"/>
        </w:numPr>
        <w:spacing w:after="0"/>
      </w:pPr>
      <w:r>
        <w:t>Develop Android applications in spare time</w:t>
      </w:r>
    </w:p>
    <w:p w:rsidR="005B3022" w:rsidRDefault="005B3022" w:rsidP="00E16A78">
      <w:pPr>
        <w:pStyle w:val="ListParagraph"/>
        <w:numPr>
          <w:ilvl w:val="0"/>
          <w:numId w:val="46"/>
        </w:numPr>
        <w:spacing w:after="0"/>
      </w:pPr>
      <w:r>
        <w:t>Enthusiastic about new technologies, early adopter</w:t>
      </w:r>
    </w:p>
    <w:p w:rsidR="00FA12EC" w:rsidRDefault="00FA12EC" w:rsidP="00FA12EC">
      <w:pPr>
        <w:spacing w:after="0"/>
        <w:jc w:val="center"/>
        <w:rPr>
          <w:b/>
        </w:rPr>
      </w:pPr>
    </w:p>
    <w:p w:rsidR="00316688" w:rsidRPr="00937A49" w:rsidRDefault="005938D1" w:rsidP="00FA12EC">
      <w:pPr>
        <w:spacing w:after="0"/>
        <w:jc w:val="center"/>
      </w:pPr>
      <w:r w:rsidRPr="00FA12EC">
        <w:rPr>
          <w:b/>
        </w:rPr>
        <w:t>References Available Upon Request</w:t>
      </w:r>
    </w:p>
    <w:sectPr w:rsidR="00316688" w:rsidRPr="00937A49" w:rsidSect="00EC119D">
      <w:pgSz w:w="12240" w:h="15840"/>
      <w:pgMar w:top="1440" w:right="1440" w:bottom="1440" w:left="144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185B" w:rsidRDefault="00CB185B" w:rsidP="00CC3793">
      <w:pPr>
        <w:spacing w:after="0"/>
      </w:pPr>
      <w:r>
        <w:separator/>
      </w:r>
    </w:p>
  </w:endnote>
  <w:endnote w:type="continuationSeparator" w:id="0">
    <w:p w:rsidR="00CB185B" w:rsidRDefault="00CB185B" w:rsidP="00CC37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185B" w:rsidRDefault="00CB185B" w:rsidP="00CC3793">
      <w:pPr>
        <w:spacing w:after="0"/>
      </w:pPr>
      <w:r>
        <w:separator/>
      </w:r>
    </w:p>
  </w:footnote>
  <w:footnote w:type="continuationSeparator" w:id="0">
    <w:p w:rsidR="00CB185B" w:rsidRDefault="00CB185B" w:rsidP="00CC37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625E8"/>
    <w:multiLevelType w:val="hybridMultilevel"/>
    <w:tmpl w:val="CB504E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C7F7E"/>
    <w:multiLevelType w:val="hybridMultilevel"/>
    <w:tmpl w:val="9EB072EE"/>
    <w:lvl w:ilvl="0" w:tplc="1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DD67EB"/>
    <w:multiLevelType w:val="hybridMultilevel"/>
    <w:tmpl w:val="D3448614"/>
    <w:lvl w:ilvl="0" w:tplc="1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776314"/>
    <w:multiLevelType w:val="hybridMultilevel"/>
    <w:tmpl w:val="853017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1B661A"/>
    <w:multiLevelType w:val="hybridMultilevel"/>
    <w:tmpl w:val="5E7C4F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8740CF"/>
    <w:multiLevelType w:val="hybridMultilevel"/>
    <w:tmpl w:val="298AE1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876645"/>
    <w:multiLevelType w:val="hybridMultilevel"/>
    <w:tmpl w:val="5F7C89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A0BAA"/>
    <w:multiLevelType w:val="hybridMultilevel"/>
    <w:tmpl w:val="1930888E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E332D"/>
    <w:multiLevelType w:val="hybridMultilevel"/>
    <w:tmpl w:val="226AA67C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21DC2538"/>
    <w:multiLevelType w:val="hybridMultilevel"/>
    <w:tmpl w:val="032C2A32"/>
    <w:lvl w:ilvl="0" w:tplc="10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237C72F9"/>
    <w:multiLevelType w:val="hybridMultilevel"/>
    <w:tmpl w:val="317A6360"/>
    <w:lvl w:ilvl="0" w:tplc="861664EE">
      <w:start w:val="7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91726"/>
    <w:multiLevelType w:val="hybridMultilevel"/>
    <w:tmpl w:val="A42A73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BD5A41"/>
    <w:multiLevelType w:val="hybridMultilevel"/>
    <w:tmpl w:val="77EAC1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A17F31"/>
    <w:multiLevelType w:val="hybridMultilevel"/>
    <w:tmpl w:val="BD9A6E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27B6B"/>
    <w:multiLevelType w:val="hybridMultilevel"/>
    <w:tmpl w:val="1C9E209E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FD3E8A"/>
    <w:multiLevelType w:val="hybridMultilevel"/>
    <w:tmpl w:val="3678FBCE"/>
    <w:lvl w:ilvl="0" w:tplc="4A9829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8904D2"/>
    <w:multiLevelType w:val="hybridMultilevel"/>
    <w:tmpl w:val="1A14BB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9B1EDD"/>
    <w:multiLevelType w:val="hybridMultilevel"/>
    <w:tmpl w:val="5EB6D8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A2731D0"/>
    <w:multiLevelType w:val="hybridMultilevel"/>
    <w:tmpl w:val="240653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281777"/>
    <w:multiLevelType w:val="hybridMultilevel"/>
    <w:tmpl w:val="D1FA18F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5C219B"/>
    <w:multiLevelType w:val="hybridMultilevel"/>
    <w:tmpl w:val="D46AA3A0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E5E9F"/>
    <w:multiLevelType w:val="hybridMultilevel"/>
    <w:tmpl w:val="65142FB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42890"/>
    <w:multiLevelType w:val="hybridMultilevel"/>
    <w:tmpl w:val="AF70F8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265CD9"/>
    <w:multiLevelType w:val="hybridMultilevel"/>
    <w:tmpl w:val="7736EDE8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7153C5"/>
    <w:multiLevelType w:val="hybridMultilevel"/>
    <w:tmpl w:val="C36C8DD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7611CE5"/>
    <w:multiLevelType w:val="hybridMultilevel"/>
    <w:tmpl w:val="7494E4B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A100197"/>
    <w:multiLevelType w:val="hybridMultilevel"/>
    <w:tmpl w:val="44F85788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A600CC7"/>
    <w:multiLevelType w:val="hybridMultilevel"/>
    <w:tmpl w:val="3C668362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401D6C"/>
    <w:multiLevelType w:val="hybridMultilevel"/>
    <w:tmpl w:val="E14231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1DA4BE7"/>
    <w:multiLevelType w:val="hybridMultilevel"/>
    <w:tmpl w:val="274CE23E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9F753D"/>
    <w:multiLevelType w:val="hybridMultilevel"/>
    <w:tmpl w:val="DEA4C1E6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4257DE"/>
    <w:multiLevelType w:val="hybridMultilevel"/>
    <w:tmpl w:val="55ECD1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E5189D"/>
    <w:multiLevelType w:val="hybridMultilevel"/>
    <w:tmpl w:val="196EEE48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BA4182"/>
    <w:multiLevelType w:val="hybridMultilevel"/>
    <w:tmpl w:val="B454B2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C57D8F"/>
    <w:multiLevelType w:val="hybridMultilevel"/>
    <w:tmpl w:val="48508B4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A4664C"/>
    <w:multiLevelType w:val="hybridMultilevel"/>
    <w:tmpl w:val="822C75BE"/>
    <w:lvl w:ilvl="0" w:tplc="10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6" w15:restartNumberingAfterBreak="0">
    <w:nsid w:val="6FD043D9"/>
    <w:multiLevelType w:val="hybridMultilevel"/>
    <w:tmpl w:val="58841C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1742E0"/>
    <w:multiLevelType w:val="hybridMultilevel"/>
    <w:tmpl w:val="473071D2"/>
    <w:lvl w:ilvl="0" w:tplc="1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7F57BA"/>
    <w:multiLevelType w:val="hybridMultilevel"/>
    <w:tmpl w:val="537E6FA4"/>
    <w:lvl w:ilvl="0" w:tplc="861664EE">
      <w:start w:val="7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6C5B0C"/>
    <w:multiLevelType w:val="hybridMultilevel"/>
    <w:tmpl w:val="DEB68CA6"/>
    <w:lvl w:ilvl="0" w:tplc="93827598">
      <w:start w:val="7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3"/>
  </w:num>
  <w:num w:numId="3">
    <w:abstractNumId w:val="0"/>
  </w:num>
  <w:num w:numId="4">
    <w:abstractNumId w:val="11"/>
  </w:num>
  <w:num w:numId="5">
    <w:abstractNumId w:val="36"/>
  </w:num>
  <w:num w:numId="6">
    <w:abstractNumId w:val="4"/>
  </w:num>
  <w:num w:numId="7">
    <w:abstractNumId w:val="35"/>
  </w:num>
  <w:num w:numId="8">
    <w:abstractNumId w:val="8"/>
  </w:num>
  <w:num w:numId="9">
    <w:abstractNumId w:val="5"/>
  </w:num>
  <w:num w:numId="10">
    <w:abstractNumId w:val="24"/>
  </w:num>
  <w:num w:numId="11">
    <w:abstractNumId w:val="12"/>
  </w:num>
  <w:num w:numId="12">
    <w:abstractNumId w:val="3"/>
  </w:num>
  <w:num w:numId="13">
    <w:abstractNumId w:val="22"/>
  </w:num>
  <w:num w:numId="14">
    <w:abstractNumId w:val="34"/>
  </w:num>
  <w:num w:numId="15">
    <w:abstractNumId w:val="1"/>
  </w:num>
  <w:num w:numId="16">
    <w:abstractNumId w:val="27"/>
  </w:num>
  <w:num w:numId="17">
    <w:abstractNumId w:val="2"/>
  </w:num>
  <w:num w:numId="18">
    <w:abstractNumId w:val="29"/>
  </w:num>
  <w:num w:numId="19">
    <w:abstractNumId w:val="21"/>
  </w:num>
  <w:num w:numId="20">
    <w:abstractNumId w:val="32"/>
  </w:num>
  <w:num w:numId="21">
    <w:abstractNumId w:val="9"/>
  </w:num>
  <w:num w:numId="22">
    <w:abstractNumId w:val="30"/>
  </w:num>
  <w:num w:numId="23">
    <w:abstractNumId w:val="37"/>
  </w:num>
  <w:num w:numId="24">
    <w:abstractNumId w:val="19"/>
  </w:num>
  <w:num w:numId="25">
    <w:abstractNumId w:val="7"/>
  </w:num>
  <w:num w:numId="26">
    <w:abstractNumId w:val="31"/>
  </w:num>
  <w:num w:numId="27">
    <w:abstractNumId w:val="20"/>
  </w:num>
  <w:num w:numId="28">
    <w:abstractNumId w:val="23"/>
  </w:num>
  <w:num w:numId="29">
    <w:abstractNumId w:val="34"/>
  </w:num>
  <w:num w:numId="30">
    <w:abstractNumId w:val="27"/>
  </w:num>
  <w:num w:numId="31">
    <w:abstractNumId w:val="29"/>
  </w:num>
  <w:num w:numId="32">
    <w:abstractNumId w:val="14"/>
  </w:num>
  <w:num w:numId="33">
    <w:abstractNumId w:val="32"/>
  </w:num>
  <w:num w:numId="34">
    <w:abstractNumId w:val="23"/>
  </w:num>
  <w:num w:numId="35">
    <w:abstractNumId w:val="30"/>
  </w:num>
  <w:num w:numId="36">
    <w:abstractNumId w:val="28"/>
  </w:num>
  <w:num w:numId="37">
    <w:abstractNumId w:val="26"/>
  </w:num>
  <w:num w:numId="38">
    <w:abstractNumId w:val="16"/>
  </w:num>
  <w:num w:numId="39">
    <w:abstractNumId w:val="6"/>
  </w:num>
  <w:num w:numId="40">
    <w:abstractNumId w:val="17"/>
  </w:num>
  <w:num w:numId="41">
    <w:abstractNumId w:val="25"/>
  </w:num>
  <w:num w:numId="42">
    <w:abstractNumId w:val="18"/>
  </w:num>
  <w:num w:numId="43">
    <w:abstractNumId w:val="15"/>
  </w:num>
  <w:num w:numId="44">
    <w:abstractNumId w:val="39"/>
  </w:num>
  <w:num w:numId="45">
    <w:abstractNumId w:val="38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xNjY2MDcwtDA2MjNS0lEKTi0uzszPAykwqQUAayUqwSwAAAA="/>
  </w:docVars>
  <w:rsids>
    <w:rsidRoot w:val="00316688"/>
    <w:rsid w:val="000144CC"/>
    <w:rsid w:val="000C0015"/>
    <w:rsid w:val="000C5E01"/>
    <w:rsid w:val="000D1828"/>
    <w:rsid w:val="000D73FF"/>
    <w:rsid w:val="001214A6"/>
    <w:rsid w:val="00153BE1"/>
    <w:rsid w:val="00156BC9"/>
    <w:rsid w:val="00167292"/>
    <w:rsid w:val="001A264B"/>
    <w:rsid w:val="001A2E58"/>
    <w:rsid w:val="001B5A58"/>
    <w:rsid w:val="001C4E0B"/>
    <w:rsid w:val="001C7641"/>
    <w:rsid w:val="001D5B3C"/>
    <w:rsid w:val="001E60EF"/>
    <w:rsid w:val="001F4BBE"/>
    <w:rsid w:val="00247061"/>
    <w:rsid w:val="002B7DEB"/>
    <w:rsid w:val="002D01C1"/>
    <w:rsid w:val="002F0B17"/>
    <w:rsid w:val="002F46B1"/>
    <w:rsid w:val="002F76D7"/>
    <w:rsid w:val="0030506D"/>
    <w:rsid w:val="00316688"/>
    <w:rsid w:val="00341A54"/>
    <w:rsid w:val="003668B0"/>
    <w:rsid w:val="00375909"/>
    <w:rsid w:val="0038303C"/>
    <w:rsid w:val="003A1044"/>
    <w:rsid w:val="003D611A"/>
    <w:rsid w:val="003E31FF"/>
    <w:rsid w:val="00423B88"/>
    <w:rsid w:val="004357DC"/>
    <w:rsid w:val="00452465"/>
    <w:rsid w:val="00464997"/>
    <w:rsid w:val="0048649F"/>
    <w:rsid w:val="00493426"/>
    <w:rsid w:val="004A79C1"/>
    <w:rsid w:val="004B21D7"/>
    <w:rsid w:val="004D0DA6"/>
    <w:rsid w:val="004D33B5"/>
    <w:rsid w:val="004F073C"/>
    <w:rsid w:val="00504575"/>
    <w:rsid w:val="005066EC"/>
    <w:rsid w:val="005221DB"/>
    <w:rsid w:val="00534F58"/>
    <w:rsid w:val="00546C65"/>
    <w:rsid w:val="005572EE"/>
    <w:rsid w:val="005648C6"/>
    <w:rsid w:val="005938D1"/>
    <w:rsid w:val="005948AC"/>
    <w:rsid w:val="0059654E"/>
    <w:rsid w:val="005A5F9A"/>
    <w:rsid w:val="005B3022"/>
    <w:rsid w:val="005D6524"/>
    <w:rsid w:val="00605B6B"/>
    <w:rsid w:val="0064669E"/>
    <w:rsid w:val="006A2875"/>
    <w:rsid w:val="006C43B9"/>
    <w:rsid w:val="00716CD0"/>
    <w:rsid w:val="00730D18"/>
    <w:rsid w:val="007315F1"/>
    <w:rsid w:val="00733FFB"/>
    <w:rsid w:val="00741EB1"/>
    <w:rsid w:val="007668F4"/>
    <w:rsid w:val="00795B08"/>
    <w:rsid w:val="007A1F8D"/>
    <w:rsid w:val="007A6614"/>
    <w:rsid w:val="007B0DF5"/>
    <w:rsid w:val="007B46FE"/>
    <w:rsid w:val="007B6626"/>
    <w:rsid w:val="007C5D00"/>
    <w:rsid w:val="007D48C2"/>
    <w:rsid w:val="007E0DA5"/>
    <w:rsid w:val="007F620D"/>
    <w:rsid w:val="0083207B"/>
    <w:rsid w:val="0083273A"/>
    <w:rsid w:val="008B0A45"/>
    <w:rsid w:val="008C1816"/>
    <w:rsid w:val="008C5982"/>
    <w:rsid w:val="008C68F4"/>
    <w:rsid w:val="008D7F85"/>
    <w:rsid w:val="008F5679"/>
    <w:rsid w:val="00915155"/>
    <w:rsid w:val="009239CA"/>
    <w:rsid w:val="00930200"/>
    <w:rsid w:val="00937A49"/>
    <w:rsid w:val="00945DD6"/>
    <w:rsid w:val="00986D8A"/>
    <w:rsid w:val="009A476D"/>
    <w:rsid w:val="009A6AD0"/>
    <w:rsid w:val="009B05C8"/>
    <w:rsid w:val="009B113B"/>
    <w:rsid w:val="009B2668"/>
    <w:rsid w:val="009B61FF"/>
    <w:rsid w:val="009C456D"/>
    <w:rsid w:val="009D5F00"/>
    <w:rsid w:val="009F7073"/>
    <w:rsid w:val="00A027FD"/>
    <w:rsid w:val="00A405B6"/>
    <w:rsid w:val="00A41D99"/>
    <w:rsid w:val="00A77FD3"/>
    <w:rsid w:val="00A84E24"/>
    <w:rsid w:val="00AA5F57"/>
    <w:rsid w:val="00AB7843"/>
    <w:rsid w:val="00AC29A6"/>
    <w:rsid w:val="00AC7104"/>
    <w:rsid w:val="00B11306"/>
    <w:rsid w:val="00B11789"/>
    <w:rsid w:val="00B210FC"/>
    <w:rsid w:val="00B23EDE"/>
    <w:rsid w:val="00B47B28"/>
    <w:rsid w:val="00B53FBE"/>
    <w:rsid w:val="00B57494"/>
    <w:rsid w:val="00B86B38"/>
    <w:rsid w:val="00BD085C"/>
    <w:rsid w:val="00BE1AB4"/>
    <w:rsid w:val="00BF2F57"/>
    <w:rsid w:val="00C27E7D"/>
    <w:rsid w:val="00C43265"/>
    <w:rsid w:val="00C84079"/>
    <w:rsid w:val="00CB185B"/>
    <w:rsid w:val="00CC3793"/>
    <w:rsid w:val="00CD2BE5"/>
    <w:rsid w:val="00CD5B41"/>
    <w:rsid w:val="00CE279F"/>
    <w:rsid w:val="00CE6781"/>
    <w:rsid w:val="00D2387E"/>
    <w:rsid w:val="00D32512"/>
    <w:rsid w:val="00D32D99"/>
    <w:rsid w:val="00D42789"/>
    <w:rsid w:val="00D4568C"/>
    <w:rsid w:val="00D966FC"/>
    <w:rsid w:val="00D97D9B"/>
    <w:rsid w:val="00DA1ACF"/>
    <w:rsid w:val="00DA3B1D"/>
    <w:rsid w:val="00DC006B"/>
    <w:rsid w:val="00DC23E9"/>
    <w:rsid w:val="00DC2DC9"/>
    <w:rsid w:val="00DD018D"/>
    <w:rsid w:val="00DD5807"/>
    <w:rsid w:val="00DF0B50"/>
    <w:rsid w:val="00E16A78"/>
    <w:rsid w:val="00E469AD"/>
    <w:rsid w:val="00E548A4"/>
    <w:rsid w:val="00E57635"/>
    <w:rsid w:val="00E93BDB"/>
    <w:rsid w:val="00E955A7"/>
    <w:rsid w:val="00E9718A"/>
    <w:rsid w:val="00EA1BF0"/>
    <w:rsid w:val="00EB0F15"/>
    <w:rsid w:val="00EB4E86"/>
    <w:rsid w:val="00EC0D4F"/>
    <w:rsid w:val="00EC119D"/>
    <w:rsid w:val="00EC1261"/>
    <w:rsid w:val="00EC6D49"/>
    <w:rsid w:val="00EF187E"/>
    <w:rsid w:val="00F561C3"/>
    <w:rsid w:val="00FA12EC"/>
    <w:rsid w:val="00FD3AA4"/>
    <w:rsid w:val="00FE6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40F388"/>
  <w15:docId w15:val="{4459D012-74DD-423F-863C-A56FE10EE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8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668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166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37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C3793"/>
  </w:style>
  <w:style w:type="paragraph" w:styleId="Footer">
    <w:name w:val="footer"/>
    <w:basedOn w:val="Normal"/>
    <w:link w:val="FooterChar"/>
    <w:uiPriority w:val="99"/>
    <w:unhideWhenUsed/>
    <w:rsid w:val="00CC37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C3793"/>
  </w:style>
  <w:style w:type="paragraph" w:styleId="BalloonText">
    <w:name w:val="Balloon Text"/>
    <w:basedOn w:val="Normal"/>
    <w:link w:val="BalloonTextChar"/>
    <w:uiPriority w:val="99"/>
    <w:semiHidden/>
    <w:unhideWhenUsed/>
    <w:rsid w:val="00B1178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789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EC119D"/>
  </w:style>
  <w:style w:type="character" w:styleId="Mention">
    <w:name w:val="Mention"/>
    <w:basedOn w:val="DefaultParagraphFont"/>
    <w:uiPriority w:val="99"/>
    <w:semiHidden/>
    <w:unhideWhenUsed/>
    <w:rsid w:val="001E60E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41EB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7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6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@gaurav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gaurav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396899-A820-4F1B-BAEC-4059D8559D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y: gaurav sharma</dc:creator>
  <cp:lastModifiedBy>Gaurav</cp:lastModifiedBy>
  <cp:revision>8</cp:revision>
  <cp:lastPrinted>2012-09-17T00:07:00Z</cp:lastPrinted>
  <dcterms:created xsi:type="dcterms:W3CDTF">2017-05-08T21:30:00Z</dcterms:created>
  <dcterms:modified xsi:type="dcterms:W3CDTF">2017-08-30T21:52:00Z</dcterms:modified>
</cp:coreProperties>
</file>